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2B035" w14:textId="5C615D1E" w:rsidR="00597021" w:rsidRDefault="00AC6BCC" w:rsidP="00AC6BCC">
      <w:pPr>
        <w:pStyle w:val="Heading1"/>
        <w:jc w:val="center"/>
      </w:pPr>
      <w:r>
        <w:t>Report on decision tree implementation</w:t>
      </w:r>
    </w:p>
    <w:p w14:paraId="1E3E238A" w14:textId="32B442CF" w:rsidR="006E2666" w:rsidRDefault="006E2666" w:rsidP="006E2666"/>
    <w:p w14:paraId="4873C748" w14:textId="305B3FFE" w:rsidR="00AD3DD4" w:rsidRDefault="00AD3DD4" w:rsidP="006E2666">
      <w:r>
        <w:t>Submitted to</w:t>
      </w:r>
    </w:p>
    <w:p w14:paraId="37B2B1FD" w14:textId="24866608" w:rsidR="00AD3DD4" w:rsidRDefault="00AD3DD4" w:rsidP="006E2666">
      <w:proofErr w:type="spellStart"/>
      <w:r>
        <w:t>Kishan</w:t>
      </w:r>
      <w:proofErr w:type="spellEnd"/>
      <w:r>
        <w:t xml:space="preserve"> Kumar Ganguli</w:t>
      </w:r>
    </w:p>
    <w:p w14:paraId="53051546" w14:textId="528C5BB6" w:rsidR="00AD3DD4" w:rsidRDefault="00AD3DD4" w:rsidP="006E2666">
      <w:r>
        <w:t xml:space="preserve">Lecturer </w:t>
      </w:r>
    </w:p>
    <w:p w14:paraId="6DA73B3E" w14:textId="116DDDAD" w:rsidR="00AD3DD4" w:rsidRDefault="00AD3DD4" w:rsidP="006E2666">
      <w:r>
        <w:t>IIT,</w:t>
      </w:r>
      <w:r w:rsidR="00FC2017">
        <w:t xml:space="preserve"> </w:t>
      </w:r>
      <w:r>
        <w:t>DU</w:t>
      </w:r>
    </w:p>
    <w:p w14:paraId="3EDDEFD8" w14:textId="506A447F" w:rsidR="00FC2017" w:rsidRDefault="002318E9" w:rsidP="002C07EB">
      <w:pPr>
        <w:jc w:val="right"/>
      </w:pPr>
      <w:r>
        <w:t>Submitted by</w:t>
      </w:r>
    </w:p>
    <w:p w14:paraId="17D29946" w14:textId="2955CA15" w:rsidR="002318E9" w:rsidRDefault="002318E9" w:rsidP="002C07EB">
      <w:pPr>
        <w:jc w:val="right"/>
      </w:pPr>
      <w:r>
        <w:t>Tulshi Chandra Das</w:t>
      </w:r>
    </w:p>
    <w:p w14:paraId="5B365866" w14:textId="63AE83AE" w:rsidR="002318E9" w:rsidRDefault="002318E9" w:rsidP="002C07EB">
      <w:pPr>
        <w:jc w:val="right"/>
      </w:pPr>
      <w:r>
        <w:t>BSSE0811</w:t>
      </w:r>
    </w:p>
    <w:p w14:paraId="5436E39E" w14:textId="77777777" w:rsidR="00FC2017" w:rsidRDefault="00FC2017" w:rsidP="006E2666"/>
    <w:p w14:paraId="5607D1B5" w14:textId="140D7348" w:rsidR="00712ED7" w:rsidRDefault="00712ED7" w:rsidP="00527081"/>
    <w:p w14:paraId="630C3E56" w14:textId="77777777" w:rsidR="00712ED7" w:rsidRDefault="00712ED7">
      <w:r>
        <w:br w:type="page"/>
      </w:r>
    </w:p>
    <w:p w14:paraId="19CDB1C1" w14:textId="75EB9F9C" w:rsidR="00E52E00" w:rsidRDefault="00E52E00" w:rsidP="00E52E00">
      <w:pPr>
        <w:pStyle w:val="Heading2"/>
      </w:pPr>
      <w:r>
        <w:lastRenderedPageBreak/>
        <w:t>Introduction:</w:t>
      </w:r>
    </w:p>
    <w:p w14:paraId="6B5713C3" w14:textId="556C8481" w:rsidR="000A3D96" w:rsidRDefault="000A3D96" w:rsidP="000A3D96">
      <w:r>
        <w:t xml:space="preserve">In this report I will describe about creating decision tree in </w:t>
      </w:r>
      <w:proofErr w:type="spellStart"/>
      <w:r>
        <w:t>c++</w:t>
      </w:r>
      <w:proofErr w:type="spellEnd"/>
      <w:r>
        <w:t xml:space="preserve"> and R program and I will show the output.</w:t>
      </w:r>
    </w:p>
    <w:p w14:paraId="3F243848" w14:textId="054A1CF0" w:rsidR="0058762C" w:rsidRDefault="0058762C" w:rsidP="0058762C">
      <w:pPr>
        <w:pStyle w:val="Heading2"/>
      </w:pPr>
      <w:r>
        <w:t>Objective:</w:t>
      </w:r>
    </w:p>
    <w:p w14:paraId="0744D9E4" w14:textId="5BBCD9B0" w:rsidR="0058762C" w:rsidRDefault="003546D2" w:rsidP="003546D2">
      <w:pPr>
        <w:pStyle w:val="ListParagraph"/>
        <w:numPr>
          <w:ilvl w:val="0"/>
          <w:numId w:val="1"/>
        </w:numPr>
      </w:pPr>
      <w:r>
        <w:t>Learning to create decision tree in raw code(</w:t>
      </w:r>
      <w:proofErr w:type="spellStart"/>
      <w:r>
        <w:t>c++</w:t>
      </w:r>
      <w:proofErr w:type="spellEnd"/>
      <w:r>
        <w:t>) and R program.</w:t>
      </w:r>
    </w:p>
    <w:p w14:paraId="76F81D3C" w14:textId="1C89880D" w:rsidR="003546D2" w:rsidRDefault="003D22D6" w:rsidP="003546D2">
      <w:pPr>
        <w:pStyle w:val="ListParagraph"/>
        <w:numPr>
          <w:ilvl w:val="0"/>
          <w:numId w:val="1"/>
        </w:numPr>
      </w:pPr>
      <w:r>
        <w:t>Analyzing</w:t>
      </w:r>
      <w:r w:rsidR="003546D2">
        <w:t xml:space="preserve"> the output.</w:t>
      </w:r>
    </w:p>
    <w:p w14:paraId="633515C4" w14:textId="10CE71D7" w:rsidR="001C32B2" w:rsidRDefault="001C32B2" w:rsidP="003546D2">
      <w:pPr>
        <w:pStyle w:val="ListParagraph"/>
        <w:numPr>
          <w:ilvl w:val="0"/>
          <w:numId w:val="1"/>
        </w:numPr>
      </w:pPr>
      <w:r>
        <w:t>Clear concept on decision tre</w:t>
      </w:r>
      <w:r w:rsidR="0054062D">
        <w:t>e.</w:t>
      </w:r>
    </w:p>
    <w:p w14:paraId="5AF1F210" w14:textId="58C52E7E" w:rsidR="009D1C37" w:rsidRDefault="009D1C37" w:rsidP="009D1C37">
      <w:pPr>
        <w:pStyle w:val="Heading2"/>
      </w:pPr>
      <w:r>
        <w:t>Methodology:</w:t>
      </w:r>
    </w:p>
    <w:p w14:paraId="1F957C1B" w14:textId="0C368000" w:rsidR="009D1C37" w:rsidRDefault="00FD6421" w:rsidP="009D1C37">
      <w:r>
        <w:t xml:space="preserve">I have done development, running and testing manually. The raw code is in </w:t>
      </w:r>
      <w:proofErr w:type="spellStart"/>
      <w:r>
        <w:t>c++</w:t>
      </w:r>
      <w:proofErr w:type="spellEnd"/>
      <w:r>
        <w:t xml:space="preserve"> program. I have used g++ compiler to compile the file.</w:t>
      </w:r>
    </w:p>
    <w:p w14:paraId="21D93786" w14:textId="6FBB33DF" w:rsidR="00FD6421" w:rsidRDefault="00FD6421" w:rsidP="009D1C37">
      <w:r>
        <w:t>For R program I have used party library.</w:t>
      </w:r>
    </w:p>
    <w:p w14:paraId="7BC1E540" w14:textId="0D6D8965" w:rsidR="00CE5102" w:rsidRDefault="00CE5102" w:rsidP="009D1C37">
      <w:proofErr w:type="spellStart"/>
      <w:r>
        <w:t>VSCode</w:t>
      </w:r>
      <w:proofErr w:type="spellEnd"/>
      <w:r>
        <w:t xml:space="preserve"> is used </w:t>
      </w:r>
      <w:r w:rsidR="008445AF">
        <w:t>as a</w:t>
      </w:r>
      <w:r>
        <w:t xml:space="preserve"> deve</w:t>
      </w:r>
      <w:r w:rsidR="008445AF">
        <w:t>lop</w:t>
      </w:r>
      <w:r>
        <w:t>ment</w:t>
      </w:r>
      <w:r w:rsidR="008445AF">
        <w:t xml:space="preserve"> tool.</w:t>
      </w:r>
    </w:p>
    <w:p w14:paraId="3E3C8E34" w14:textId="77777777" w:rsidR="00802585" w:rsidRDefault="00802585" w:rsidP="009D1C37"/>
    <w:p w14:paraId="7B256911" w14:textId="2851E301" w:rsidR="00C32E90" w:rsidRDefault="00C32E90" w:rsidP="00C32E90">
      <w:pPr>
        <w:pStyle w:val="Heading2"/>
      </w:pPr>
      <w:r>
        <w:t>Result and Discussion</w:t>
      </w:r>
    </w:p>
    <w:p w14:paraId="687E6897" w14:textId="77777777" w:rsidR="006F27CD" w:rsidRPr="006F27CD" w:rsidRDefault="006F27CD" w:rsidP="006F27CD"/>
    <w:p w14:paraId="6C910F86" w14:textId="6D84C6DB" w:rsidR="00FC2017" w:rsidRDefault="008E3C13" w:rsidP="006F27CD">
      <w:pPr>
        <w:pStyle w:val="Heading3"/>
      </w:pPr>
      <w:r>
        <w:t>Raw decision tree code</w:t>
      </w:r>
    </w:p>
    <w:p w14:paraId="29D0EB24" w14:textId="5C4E3B4B" w:rsidR="008E3C13" w:rsidRDefault="008C383C" w:rsidP="001C6136">
      <w:pPr>
        <w:pStyle w:val="Heading2"/>
      </w:pPr>
      <w:r>
        <w:t>Training Data:</w:t>
      </w:r>
    </w:p>
    <w:p w14:paraId="40458D34" w14:textId="621C280B" w:rsidR="00632D13" w:rsidRDefault="00632D13" w:rsidP="00632D13">
      <w:r>
        <w:t>File name: data.txt</w:t>
      </w:r>
    </w:p>
    <w:p w14:paraId="5FC2C8A3" w14:textId="77777777" w:rsidR="00632D13" w:rsidRDefault="00632D13" w:rsidP="00937470">
      <w:pPr>
        <w:jc w:val="both"/>
      </w:pPr>
      <w:r>
        <w:t>14 5</w:t>
      </w:r>
    </w:p>
    <w:p w14:paraId="4E97F233" w14:textId="77777777" w:rsidR="00632D13" w:rsidRDefault="00632D13" w:rsidP="00937470">
      <w:pPr>
        <w:jc w:val="both"/>
      </w:pPr>
      <w:r>
        <w:t>outlook temperature humidity windy play</w:t>
      </w:r>
    </w:p>
    <w:p w14:paraId="36337854" w14:textId="77777777" w:rsidR="00632D13" w:rsidRDefault="00632D13" w:rsidP="00937470">
      <w:pPr>
        <w:jc w:val="both"/>
      </w:pPr>
      <w:r>
        <w:t>sunny hot high FALSE no</w:t>
      </w:r>
    </w:p>
    <w:p w14:paraId="6F9BF445" w14:textId="77777777" w:rsidR="00632D13" w:rsidRDefault="00632D13" w:rsidP="00937470">
      <w:pPr>
        <w:jc w:val="both"/>
      </w:pPr>
      <w:r>
        <w:t>sunny hot high TRUE no</w:t>
      </w:r>
    </w:p>
    <w:p w14:paraId="4CF6FF64" w14:textId="77777777" w:rsidR="00632D13" w:rsidRDefault="00632D13" w:rsidP="00937470">
      <w:pPr>
        <w:jc w:val="both"/>
      </w:pPr>
      <w:r>
        <w:t>overcast hot high FALSE yes</w:t>
      </w:r>
    </w:p>
    <w:p w14:paraId="3AB070C7" w14:textId="77777777" w:rsidR="00632D13" w:rsidRDefault="00632D13" w:rsidP="00937470">
      <w:pPr>
        <w:jc w:val="both"/>
      </w:pPr>
      <w:r>
        <w:t>rainy mild high FALSE yes</w:t>
      </w:r>
    </w:p>
    <w:p w14:paraId="1DE346C8" w14:textId="77777777" w:rsidR="00632D13" w:rsidRDefault="00632D13" w:rsidP="00937470">
      <w:pPr>
        <w:jc w:val="both"/>
      </w:pPr>
      <w:r>
        <w:t>rainy cool normal FALSE yes</w:t>
      </w:r>
    </w:p>
    <w:p w14:paraId="331F1AE2" w14:textId="77777777" w:rsidR="00632D13" w:rsidRDefault="00632D13" w:rsidP="00937470">
      <w:pPr>
        <w:jc w:val="both"/>
      </w:pPr>
      <w:r>
        <w:t>rainy cool normal TRUE no</w:t>
      </w:r>
    </w:p>
    <w:p w14:paraId="4B571ABB" w14:textId="77777777" w:rsidR="00632D13" w:rsidRDefault="00632D13" w:rsidP="00937470">
      <w:pPr>
        <w:jc w:val="both"/>
      </w:pPr>
      <w:r>
        <w:t>overcast cool normal TRUE yes</w:t>
      </w:r>
    </w:p>
    <w:p w14:paraId="67A94E79" w14:textId="77777777" w:rsidR="00632D13" w:rsidRDefault="00632D13" w:rsidP="00937470">
      <w:pPr>
        <w:jc w:val="both"/>
      </w:pPr>
      <w:r>
        <w:t>sunny mild high FALSE no</w:t>
      </w:r>
    </w:p>
    <w:p w14:paraId="6534704A" w14:textId="77777777" w:rsidR="00632D13" w:rsidRDefault="00632D13" w:rsidP="00937470">
      <w:pPr>
        <w:jc w:val="both"/>
      </w:pPr>
      <w:r>
        <w:t>sunny cool normal FALSE yes</w:t>
      </w:r>
    </w:p>
    <w:p w14:paraId="27C4BC26" w14:textId="77777777" w:rsidR="00632D13" w:rsidRDefault="00632D13" w:rsidP="00937470">
      <w:pPr>
        <w:jc w:val="both"/>
      </w:pPr>
      <w:r>
        <w:t>rainy mild normal FALSE yes</w:t>
      </w:r>
    </w:p>
    <w:p w14:paraId="4172BB8C" w14:textId="77777777" w:rsidR="00632D13" w:rsidRDefault="00632D13" w:rsidP="00937470">
      <w:pPr>
        <w:jc w:val="both"/>
      </w:pPr>
      <w:r>
        <w:t>sunny mild normal TRUE yes</w:t>
      </w:r>
    </w:p>
    <w:p w14:paraId="6991B71C" w14:textId="77777777" w:rsidR="00632D13" w:rsidRDefault="00632D13" w:rsidP="00937470">
      <w:pPr>
        <w:jc w:val="both"/>
      </w:pPr>
      <w:r>
        <w:lastRenderedPageBreak/>
        <w:t>overcast mild high TRUE yes</w:t>
      </w:r>
    </w:p>
    <w:p w14:paraId="162A916E" w14:textId="77777777" w:rsidR="00632D13" w:rsidRDefault="00632D13" w:rsidP="00937470">
      <w:pPr>
        <w:jc w:val="both"/>
      </w:pPr>
      <w:r>
        <w:t>overcast hot normal FALSE yes</w:t>
      </w:r>
    </w:p>
    <w:p w14:paraId="6D391D0A" w14:textId="707C2C5C" w:rsidR="00632D13" w:rsidRDefault="00632D13" w:rsidP="00937470">
      <w:pPr>
        <w:jc w:val="both"/>
      </w:pPr>
      <w:r>
        <w:t>rainy mild high TRUE no</w:t>
      </w:r>
    </w:p>
    <w:p w14:paraId="66BEAC72" w14:textId="77777777" w:rsidR="000E286E" w:rsidRDefault="000E286E" w:rsidP="00937470">
      <w:pPr>
        <w:jc w:val="both"/>
      </w:pPr>
    </w:p>
    <w:p w14:paraId="20E5C108" w14:textId="4FC5B9C3" w:rsidR="00632D13" w:rsidRDefault="00B227C6" w:rsidP="000E286E">
      <w:pPr>
        <w:pStyle w:val="Heading2"/>
      </w:pPr>
      <w:r>
        <w:t>Decision Tree</w:t>
      </w:r>
      <w:r w:rsidR="004817C8">
        <w:t xml:space="preserve"> and test</w:t>
      </w:r>
      <w:r>
        <w:t xml:space="preserve"> result</w:t>
      </w:r>
      <w:r w:rsidR="000E286E">
        <w:t>:</w:t>
      </w:r>
    </w:p>
    <w:p w14:paraId="319946E3" w14:textId="2D3E1972" w:rsidR="002F73C4" w:rsidRDefault="0087646C" w:rsidP="0087646C">
      <w:pPr>
        <w:jc w:val="center"/>
      </w:pPr>
      <w:r>
        <w:rPr>
          <w:noProof/>
        </w:rPr>
        <w:drawing>
          <wp:inline distT="0" distB="0" distL="0" distR="0" wp14:anchorId="4082642D" wp14:editId="60BD162F">
            <wp:extent cx="4153480" cy="21338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2FF28" w14:textId="2501934D" w:rsidR="002236FC" w:rsidRDefault="002236FC" w:rsidP="002236FC">
      <w:r>
        <w:t>Test data: rainy</w:t>
      </w:r>
      <w:r w:rsidR="003556DC">
        <w:t>(outlook),</w:t>
      </w:r>
      <w:r>
        <w:t xml:space="preserve"> hot</w:t>
      </w:r>
      <w:r w:rsidR="002E45F3">
        <w:t xml:space="preserve">(temperature), </w:t>
      </w:r>
      <w:r>
        <w:t>high</w:t>
      </w:r>
      <w:r w:rsidR="002E45F3">
        <w:t>(humidity)</w:t>
      </w:r>
      <w:r>
        <w:t xml:space="preserve"> </w:t>
      </w:r>
      <w:r w:rsidR="00D07DAD">
        <w:t>FALSE (</w:t>
      </w:r>
      <w:r w:rsidR="002E45F3">
        <w:t>windy)</w:t>
      </w:r>
    </w:p>
    <w:p w14:paraId="3DE71939" w14:textId="4C680715" w:rsidR="00357768" w:rsidRDefault="00357768" w:rsidP="002236FC">
      <w:r>
        <w:t>Result: yes (will play)</w:t>
      </w:r>
    </w:p>
    <w:p w14:paraId="110D4682" w14:textId="2EFE517C" w:rsidR="006A271E" w:rsidRDefault="006A271E" w:rsidP="002236FC"/>
    <w:p w14:paraId="4618101A" w14:textId="75D5F09D" w:rsidR="00395EAF" w:rsidRDefault="00395EAF" w:rsidP="00395EAF">
      <w:pPr>
        <w:pStyle w:val="Heading1"/>
        <w:jc w:val="center"/>
      </w:pPr>
      <w:r>
        <w:t>D</w:t>
      </w:r>
      <w:r>
        <w:t>ecision tree code</w:t>
      </w:r>
      <w:r>
        <w:t xml:space="preserve"> in R</w:t>
      </w:r>
    </w:p>
    <w:p w14:paraId="2B7CA6C1" w14:textId="77777777" w:rsidR="00D87F7F" w:rsidRPr="00D87F7F" w:rsidRDefault="00D87F7F" w:rsidP="00D87F7F"/>
    <w:p w14:paraId="6D88BED0" w14:textId="726B3A6D" w:rsidR="00395EAF" w:rsidRDefault="00D87F7F" w:rsidP="002236FC">
      <w:r w:rsidRPr="00E825B7">
        <w:rPr>
          <w:rStyle w:val="Heading2Char"/>
        </w:rPr>
        <w:t>Data:</w:t>
      </w:r>
      <w:r w:rsidR="00B0177B">
        <w:t xml:space="preserve"> data generated using binomial and normal distribution function in R</w:t>
      </w:r>
      <w:r w:rsidR="00105E65">
        <w:t xml:space="preserve">. </w:t>
      </w:r>
      <w:r w:rsidR="000A2323">
        <w:t>T</w:t>
      </w:r>
      <w:r w:rsidR="00105E65">
        <w:t>otal 6000 row.</w:t>
      </w:r>
    </w:p>
    <w:p w14:paraId="6D4EE5C4" w14:textId="2EDA6BE9" w:rsidR="00C925DD" w:rsidRDefault="00C925DD" w:rsidP="002236FC">
      <w:r>
        <w:t>.</w:t>
      </w:r>
    </w:p>
    <w:p w14:paraId="0C6A8571" w14:textId="79799713" w:rsidR="00C925DD" w:rsidRDefault="00C925DD" w:rsidP="002236FC">
      <w:r>
        <w:t>.</w:t>
      </w:r>
    </w:p>
    <w:p w14:paraId="48A5ABB6" w14:textId="6E4517D9" w:rsidR="00C925DD" w:rsidRDefault="004250E0" w:rsidP="002236FC">
      <w:r>
        <w:t>.</w:t>
      </w:r>
    </w:p>
    <w:p w14:paraId="718465BE" w14:textId="77777777" w:rsidR="008320A7" w:rsidRDefault="008320A7" w:rsidP="008320A7">
      <w:r>
        <w:t>5985 0     B 62.29494</w:t>
      </w:r>
    </w:p>
    <w:p w14:paraId="7F401CBC" w14:textId="77777777" w:rsidR="008320A7" w:rsidRDefault="008320A7" w:rsidP="008320A7">
      <w:r>
        <w:t>5986 1     B 62.18922</w:t>
      </w:r>
    </w:p>
    <w:p w14:paraId="599B5C18" w14:textId="77777777" w:rsidR="008320A7" w:rsidRDefault="008320A7" w:rsidP="008320A7">
      <w:r>
        <w:t>5987 0     B 62.10769</w:t>
      </w:r>
    </w:p>
    <w:p w14:paraId="3828F20A" w14:textId="77777777" w:rsidR="008320A7" w:rsidRDefault="008320A7" w:rsidP="008320A7">
      <w:r>
        <w:t>5988 0     B 61.99682</w:t>
      </w:r>
    </w:p>
    <w:p w14:paraId="15DA4400" w14:textId="77777777" w:rsidR="008320A7" w:rsidRDefault="008320A7" w:rsidP="008320A7">
      <w:r>
        <w:t>5989 1     B 61.92244</w:t>
      </w:r>
    </w:p>
    <w:p w14:paraId="716F69B9" w14:textId="77777777" w:rsidR="008320A7" w:rsidRDefault="008320A7" w:rsidP="008320A7">
      <w:r>
        <w:t>5990 0     B 61.61489</w:t>
      </w:r>
    </w:p>
    <w:p w14:paraId="5A37C11C" w14:textId="77777777" w:rsidR="008320A7" w:rsidRDefault="008320A7" w:rsidP="008320A7">
      <w:r>
        <w:t>5991 0     B 61.55009</w:t>
      </w:r>
    </w:p>
    <w:p w14:paraId="27F84662" w14:textId="77777777" w:rsidR="008320A7" w:rsidRDefault="008320A7" w:rsidP="008320A7">
      <w:r>
        <w:lastRenderedPageBreak/>
        <w:t>5992 0     B 61.44251</w:t>
      </w:r>
    </w:p>
    <w:p w14:paraId="7AB0F710" w14:textId="77777777" w:rsidR="008320A7" w:rsidRDefault="008320A7" w:rsidP="008320A7">
      <w:r>
        <w:t>5993 0     B 61.42977</w:t>
      </w:r>
    </w:p>
    <w:p w14:paraId="72031C5E" w14:textId="77777777" w:rsidR="008320A7" w:rsidRDefault="008320A7" w:rsidP="008320A7">
      <w:r>
        <w:t>5994 0     B 61.35821</w:t>
      </w:r>
    </w:p>
    <w:p w14:paraId="7C643037" w14:textId="77777777" w:rsidR="008320A7" w:rsidRDefault="008320A7" w:rsidP="008320A7">
      <w:r>
        <w:t>5995 0     B 61.31325</w:t>
      </w:r>
    </w:p>
    <w:p w14:paraId="2A9AA7BE" w14:textId="77777777" w:rsidR="008320A7" w:rsidRDefault="008320A7" w:rsidP="008320A7">
      <w:r>
        <w:t>5996 0     B 61.30184</w:t>
      </w:r>
    </w:p>
    <w:p w14:paraId="0A21DDF2" w14:textId="77777777" w:rsidR="008320A7" w:rsidRDefault="008320A7" w:rsidP="008320A7">
      <w:r>
        <w:t>5997 0     B 61.21212</w:t>
      </w:r>
    </w:p>
    <w:p w14:paraId="504C500D" w14:textId="77777777" w:rsidR="008320A7" w:rsidRDefault="008320A7" w:rsidP="008320A7">
      <w:r>
        <w:t>5998 1     B 60.51398</w:t>
      </w:r>
    </w:p>
    <w:p w14:paraId="1AA7D2F9" w14:textId="77777777" w:rsidR="008320A7" w:rsidRDefault="008320A7" w:rsidP="008320A7">
      <w:r>
        <w:t>5999 0     B 60.38281</w:t>
      </w:r>
    </w:p>
    <w:p w14:paraId="4DDE5D3F" w14:textId="363AB4F9" w:rsidR="008320A7" w:rsidRDefault="008320A7" w:rsidP="008320A7">
      <w:r>
        <w:t>6000 0     B 59.08804</w:t>
      </w:r>
    </w:p>
    <w:p w14:paraId="09F620B4" w14:textId="287AE965" w:rsidR="00C925DD" w:rsidRDefault="00C925DD" w:rsidP="008320A7"/>
    <w:p w14:paraId="0E58868F" w14:textId="5DCC4D89" w:rsidR="00B51971" w:rsidRDefault="00B51971" w:rsidP="00B51971">
      <w:pPr>
        <w:pStyle w:val="Heading2"/>
      </w:pPr>
      <w:r>
        <w:lastRenderedPageBreak/>
        <w:t>Decision Tree:</w:t>
      </w:r>
    </w:p>
    <w:p w14:paraId="7AF07677" w14:textId="77777777" w:rsidR="00CC63C0" w:rsidRDefault="00214FCD" w:rsidP="00CC63C0">
      <w:pPr>
        <w:keepNext/>
      </w:pPr>
      <w:r>
        <w:rPr>
          <w:noProof/>
        </w:rPr>
        <w:drawing>
          <wp:inline distT="0" distB="0" distL="0" distR="0" wp14:anchorId="2886C36A" wp14:editId="22F89CA9">
            <wp:extent cx="5943600" cy="5036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6C39" w14:textId="55DC171D" w:rsidR="00344DE7" w:rsidRDefault="00CC63C0" w:rsidP="00CC63C0">
      <w:pPr>
        <w:pStyle w:val="Caption"/>
        <w:jc w:val="center"/>
      </w:pPr>
      <w:r>
        <w:t xml:space="preserve">Figure </w:t>
      </w:r>
      <w:fldSimple w:instr=" SEQ Figure \* ARABIC ">
        <w:r w:rsidR="008C601A">
          <w:rPr>
            <w:noProof/>
          </w:rPr>
          <w:t>1</w:t>
        </w:r>
      </w:fldSimple>
      <w:r>
        <w:t>:Decision Tree</w:t>
      </w:r>
    </w:p>
    <w:p w14:paraId="44739C6F" w14:textId="7BE23B8F" w:rsidR="00FC47FD" w:rsidRDefault="00FC47FD" w:rsidP="00FC47FD"/>
    <w:p w14:paraId="3113E4DF" w14:textId="32245AEC" w:rsidR="00B55EE7" w:rsidRDefault="00B55EE7" w:rsidP="00FC47FD">
      <w:r>
        <w:t>Cross Validated Result (50%):</w:t>
      </w:r>
    </w:p>
    <w:tbl>
      <w:tblPr>
        <w:tblStyle w:val="TableGrid"/>
        <w:tblW w:w="43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5"/>
        <w:gridCol w:w="1445"/>
        <w:gridCol w:w="1445"/>
      </w:tblGrid>
      <w:tr w:rsidR="009C0B33" w14:paraId="5D45D424" w14:textId="77777777" w:rsidTr="00E05648">
        <w:trPr>
          <w:trHeight w:val="292"/>
        </w:trPr>
        <w:tc>
          <w:tcPr>
            <w:tcW w:w="1445" w:type="dxa"/>
          </w:tcPr>
          <w:p w14:paraId="146392EA" w14:textId="77777777" w:rsidR="009C0B33" w:rsidRDefault="009C0B33" w:rsidP="00FC47FD"/>
        </w:tc>
        <w:tc>
          <w:tcPr>
            <w:tcW w:w="1445" w:type="dxa"/>
          </w:tcPr>
          <w:p w14:paraId="4B07D407" w14:textId="7FBC1D2E" w:rsidR="009C0B33" w:rsidRDefault="009C0B33" w:rsidP="00FC47FD">
            <w:r>
              <w:t>0</w:t>
            </w:r>
          </w:p>
        </w:tc>
        <w:tc>
          <w:tcPr>
            <w:tcW w:w="1445" w:type="dxa"/>
          </w:tcPr>
          <w:p w14:paraId="065DF327" w14:textId="6EB871E2" w:rsidR="009C0B33" w:rsidRDefault="009C0B33" w:rsidP="00FC47FD">
            <w:r>
              <w:t>1</w:t>
            </w:r>
          </w:p>
        </w:tc>
      </w:tr>
      <w:tr w:rsidR="009C0B33" w14:paraId="01C67DCA" w14:textId="77777777" w:rsidTr="00E05648">
        <w:trPr>
          <w:trHeight w:val="276"/>
        </w:trPr>
        <w:tc>
          <w:tcPr>
            <w:tcW w:w="1445" w:type="dxa"/>
          </w:tcPr>
          <w:p w14:paraId="5AE85307" w14:textId="69A283A6" w:rsidR="009C0B33" w:rsidRDefault="009C0B33" w:rsidP="00FC47FD">
            <w:r>
              <w:t>0</w:t>
            </w:r>
          </w:p>
        </w:tc>
        <w:tc>
          <w:tcPr>
            <w:tcW w:w="1445" w:type="dxa"/>
          </w:tcPr>
          <w:p w14:paraId="1DC6073E" w14:textId="70809506" w:rsidR="009C0B33" w:rsidRDefault="009C0B33" w:rsidP="00FC47FD">
            <w:r>
              <w:t>2403</w:t>
            </w:r>
          </w:p>
        </w:tc>
        <w:tc>
          <w:tcPr>
            <w:tcW w:w="1445" w:type="dxa"/>
          </w:tcPr>
          <w:p w14:paraId="511084E1" w14:textId="1FF73EDE" w:rsidR="009C0B33" w:rsidRDefault="009C0B33" w:rsidP="00FC47FD">
            <w:r>
              <w:t>597</w:t>
            </w:r>
          </w:p>
        </w:tc>
      </w:tr>
      <w:tr w:rsidR="009C0B33" w14:paraId="21C0E273" w14:textId="77777777" w:rsidTr="00E05648">
        <w:trPr>
          <w:trHeight w:val="276"/>
        </w:trPr>
        <w:tc>
          <w:tcPr>
            <w:tcW w:w="1445" w:type="dxa"/>
          </w:tcPr>
          <w:p w14:paraId="36D45DE3" w14:textId="6B339606" w:rsidR="009C0B33" w:rsidRDefault="009C0B33" w:rsidP="00FC47FD">
            <w:r>
              <w:t>1</w:t>
            </w:r>
          </w:p>
        </w:tc>
        <w:tc>
          <w:tcPr>
            <w:tcW w:w="1445" w:type="dxa"/>
          </w:tcPr>
          <w:p w14:paraId="0C22AD74" w14:textId="350F5A0B" w:rsidR="009C0B33" w:rsidRDefault="009C0B33" w:rsidP="00FC47FD">
            <w:r>
              <w:t>0</w:t>
            </w:r>
          </w:p>
        </w:tc>
        <w:tc>
          <w:tcPr>
            <w:tcW w:w="1445" w:type="dxa"/>
          </w:tcPr>
          <w:p w14:paraId="2964F968" w14:textId="28FE2732" w:rsidR="009C0B33" w:rsidRDefault="009C0B33" w:rsidP="00FC47FD">
            <w:r>
              <w:t>0</w:t>
            </w:r>
          </w:p>
        </w:tc>
      </w:tr>
    </w:tbl>
    <w:p w14:paraId="37C0D5F1" w14:textId="77777777" w:rsidR="009C0B33" w:rsidRDefault="009C0B33" w:rsidP="00FC47FD"/>
    <w:p w14:paraId="341C4079" w14:textId="589CA2E4" w:rsidR="00B55EE7" w:rsidRDefault="00B55EE7" w:rsidP="009C0B33"/>
    <w:p w14:paraId="0C21EF61" w14:textId="70EC5E3F" w:rsidR="004410FC" w:rsidRDefault="004410FC" w:rsidP="004410FC">
      <w:pPr>
        <w:pStyle w:val="Heading2"/>
      </w:pPr>
      <w:r>
        <w:t>Library Implementation Description:</w:t>
      </w:r>
    </w:p>
    <w:p w14:paraId="36E889C1" w14:textId="39CD0B52" w:rsidR="004410FC" w:rsidRDefault="004410FC" w:rsidP="004410FC"/>
    <w:p w14:paraId="0A3820E9" w14:textId="37B30204" w:rsidR="00ED06D8" w:rsidRDefault="00ED06D8" w:rsidP="004410FC">
      <w:r>
        <w:t>Preparing Data:</w:t>
      </w:r>
    </w:p>
    <w:p w14:paraId="600388CE" w14:textId="77777777" w:rsidR="00AD0206" w:rsidRPr="00AD0206" w:rsidRDefault="00AD0206" w:rsidP="00AD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dt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data.frame</w:t>
      </w:r>
      <w:proofErr w:type="spellEnd"/>
      <w:proofErr w:type="gram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binom</w:t>
      </w:r>
      <w:proofErr w:type="spell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prob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02A437FC" w14:textId="77777777" w:rsidR="00AD0206" w:rsidRPr="00AD0206" w:rsidRDefault="00AD0206" w:rsidP="00AD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proofErr w:type="spellStart"/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binom</w:t>
      </w:r>
      <w:proofErr w:type="spell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gram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prob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1046D4D" w14:textId="77777777" w:rsidR="00AD0206" w:rsidRPr="00AD0206" w:rsidRDefault="00AD0206" w:rsidP="00AD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proofErr w:type="spellStart"/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binom</w:t>
      </w:r>
      <w:proofErr w:type="spell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gramEnd"/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prob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51E20A00" w14:textId="77777777" w:rsidR="00AD0206" w:rsidRPr="00AD0206" w:rsidRDefault="00AD0206" w:rsidP="00AD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group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ep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CE9178"/>
          <w:sz w:val="21"/>
          <w:szCs w:val="21"/>
        </w:rPr>
        <w:t>"A"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ep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CE9178"/>
          <w:sz w:val="21"/>
          <w:szCs w:val="21"/>
        </w:rPr>
        <w:t>"B"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67A68979" w14:textId="77777777" w:rsidR="00AD0206" w:rsidRPr="00AD0206" w:rsidRDefault="00AD0206" w:rsidP="00AD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norm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DCDCAA"/>
          <w:sz w:val="21"/>
          <w:szCs w:val="21"/>
        </w:rPr>
        <w:t>rnorm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D0206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decreasing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0206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AD0206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6961231A" w14:textId="3F8A7A10" w:rsidR="00ED06D8" w:rsidRDefault="00ED06D8" w:rsidP="004410FC"/>
    <w:p w14:paraId="3E797C5F" w14:textId="6401A7C3" w:rsidR="00A27FCD" w:rsidRDefault="00A27FCD" w:rsidP="004410FC">
      <w:r>
        <w:t xml:space="preserve">the code </w:t>
      </w:r>
      <w:r w:rsidR="00A34030">
        <w:t>above</w:t>
      </w:r>
      <w:r>
        <w:t xml:space="preserve"> generate data of 6000 with 4 column data values.</w:t>
      </w:r>
    </w:p>
    <w:p w14:paraId="43AA2DAC" w14:textId="77777777" w:rsidR="00B54F85" w:rsidRPr="00B54F85" w:rsidRDefault="00B54F85" w:rsidP="00B54F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54F85">
        <w:rPr>
          <w:rFonts w:ascii="Consolas" w:eastAsia="Times New Roman" w:hAnsi="Consolas" w:cs="Times New Roman"/>
          <w:color w:val="9CDCFE"/>
          <w:sz w:val="21"/>
          <w:szCs w:val="21"/>
        </w:rPr>
        <w:t>dt</w:t>
      </w:r>
      <w:r w:rsidRPr="00B54F85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B54F85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r w:rsidRPr="00B54F8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B54F85">
        <w:rPr>
          <w:rFonts w:ascii="Consolas" w:eastAsia="Times New Roman" w:hAnsi="Consolas" w:cs="Times New Roman"/>
          <w:color w:val="DCDCAA"/>
          <w:sz w:val="21"/>
          <w:szCs w:val="21"/>
        </w:rPr>
        <w:t>as.factor</w:t>
      </w:r>
      <w:proofErr w:type="spellEnd"/>
      <w:proofErr w:type="gramEnd"/>
      <w:r w:rsidRPr="00B54F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54F85">
        <w:rPr>
          <w:rFonts w:ascii="Consolas" w:eastAsia="Times New Roman" w:hAnsi="Consolas" w:cs="Times New Roman"/>
          <w:color w:val="9CDCFE"/>
          <w:sz w:val="21"/>
          <w:szCs w:val="21"/>
        </w:rPr>
        <w:t>dt</w:t>
      </w:r>
      <w:r w:rsidRPr="00B54F85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B54F85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r w:rsidRPr="00B54F8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8DCEB0" w14:textId="2ED4F32F" w:rsidR="00B54F85" w:rsidRDefault="00B54F85" w:rsidP="004410FC">
      <w:r>
        <w:t>this convert numeric data to categorical data.</w:t>
      </w:r>
    </w:p>
    <w:p w14:paraId="0708F0BE" w14:textId="77777777" w:rsidR="00405D6F" w:rsidRPr="00405D6F" w:rsidRDefault="00405D6F" w:rsidP="00405D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rn</w:t>
      </w:r>
      <w:proofErr w:type="spell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05D6F">
        <w:rPr>
          <w:rFonts w:ascii="Consolas" w:eastAsia="Times New Roman" w:hAnsi="Consolas" w:cs="Times New Roman"/>
          <w:color w:val="DCDCAA"/>
          <w:sz w:val="21"/>
          <w:szCs w:val="21"/>
        </w:rPr>
        <w:t>sample</w:t>
      </w:r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405D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05D6F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405D6F">
        <w:rPr>
          <w:rFonts w:ascii="Consolas" w:eastAsia="Times New Roman" w:hAnsi="Consolas" w:cs="Times New Roman"/>
          <w:color w:val="DCDCAA"/>
          <w:sz w:val="21"/>
          <w:szCs w:val="21"/>
        </w:rPr>
        <w:t>nrow</w:t>
      </w:r>
      <w:proofErr w:type="gram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dt</w:t>
      </w:r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405D6F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085933" w14:textId="77777777" w:rsidR="00405D6F" w:rsidRPr="00405D6F" w:rsidRDefault="00405D6F" w:rsidP="00405D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52F1DD" w14:textId="77777777" w:rsidR="00405D6F" w:rsidRPr="00405D6F" w:rsidRDefault="00405D6F" w:rsidP="00405D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dt_train</w:t>
      </w:r>
      <w:proofErr w:type="spell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dt</w:t>
      </w:r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rn</w:t>
      </w:r>
      <w:proofErr w:type="spell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,]</w:t>
      </w:r>
    </w:p>
    <w:p w14:paraId="3D157A56" w14:textId="77777777" w:rsidR="00405D6F" w:rsidRPr="00405D6F" w:rsidRDefault="00405D6F" w:rsidP="00405D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proofErr w:type="spell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dt</w:t>
      </w:r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[-</w:t>
      </w:r>
      <w:proofErr w:type="spellStart"/>
      <w:r w:rsidRPr="00405D6F">
        <w:rPr>
          <w:rFonts w:ascii="Consolas" w:eastAsia="Times New Roman" w:hAnsi="Consolas" w:cs="Times New Roman"/>
          <w:color w:val="9CDCFE"/>
          <w:sz w:val="21"/>
          <w:szCs w:val="21"/>
        </w:rPr>
        <w:t>rn</w:t>
      </w:r>
      <w:proofErr w:type="spellEnd"/>
      <w:r w:rsidRPr="00405D6F">
        <w:rPr>
          <w:rFonts w:ascii="Consolas" w:eastAsia="Times New Roman" w:hAnsi="Consolas" w:cs="Times New Roman"/>
          <w:color w:val="D4D4D4"/>
          <w:sz w:val="21"/>
          <w:szCs w:val="21"/>
        </w:rPr>
        <w:t>,]</w:t>
      </w:r>
    </w:p>
    <w:p w14:paraId="7C0300EB" w14:textId="77777777" w:rsidR="00405D6F" w:rsidRPr="00405D6F" w:rsidRDefault="00405D6F" w:rsidP="00405D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8210DD" w14:textId="5EF24C5E" w:rsidR="00405D6F" w:rsidRDefault="00405D6F" w:rsidP="004410FC">
      <w:r>
        <w:t>Separate data by 50% for training and 50% for cross validation</w:t>
      </w:r>
      <w:r w:rsidR="00E76C0C">
        <w:t>.</w:t>
      </w:r>
    </w:p>
    <w:p w14:paraId="0654D5B0" w14:textId="77777777" w:rsidR="00E35B15" w:rsidRPr="00E35B15" w:rsidRDefault="00E35B15" w:rsidP="00E35B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35B15">
        <w:rPr>
          <w:rFonts w:ascii="Consolas" w:eastAsia="Times New Roman" w:hAnsi="Consolas" w:cs="Times New Roman"/>
          <w:color w:val="DCDCAA"/>
          <w:sz w:val="21"/>
          <w:szCs w:val="21"/>
        </w:rPr>
        <w:t>plot</w:t>
      </w:r>
      <w:r w:rsidRPr="00E35B1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5B15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E35B1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35B1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35B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35B15">
        <w:rPr>
          <w:rFonts w:ascii="Consolas" w:eastAsia="Times New Roman" w:hAnsi="Consolas" w:cs="Times New Roman"/>
          <w:color w:val="CE9178"/>
          <w:sz w:val="21"/>
          <w:szCs w:val="21"/>
        </w:rPr>
        <w:t>"simple"</w:t>
      </w:r>
      <w:r w:rsidRPr="00E35B1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689834" w14:textId="4257109B" w:rsidR="00E76C0C" w:rsidRDefault="00E35B15" w:rsidP="004410FC">
      <w:r>
        <w:t>this draw the decision tree plot.</w:t>
      </w:r>
    </w:p>
    <w:p w14:paraId="145F6A54" w14:textId="77777777" w:rsidR="00E46497" w:rsidRPr="00E46497" w:rsidRDefault="00E46497" w:rsidP="00E464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predClass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E46497">
        <w:rPr>
          <w:rFonts w:ascii="Consolas" w:eastAsia="Times New Roman" w:hAnsi="Consolas" w:cs="Times New Roman"/>
          <w:color w:val="DCDCAA"/>
          <w:sz w:val="21"/>
          <w:szCs w:val="21"/>
        </w:rPr>
        <w:t>predic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newdata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CE9178"/>
          <w:sz w:val="21"/>
          <w:szCs w:val="21"/>
        </w:rPr>
        <w:t>"response"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)    </w:t>
      </w:r>
      <w:r w:rsidRPr="00E46497">
        <w:rPr>
          <w:rFonts w:ascii="Consolas" w:eastAsia="Times New Roman" w:hAnsi="Consolas" w:cs="Times New Roman"/>
          <w:color w:val="6A9955"/>
          <w:sz w:val="21"/>
          <w:szCs w:val="21"/>
        </w:rPr>
        <w:t># obtain the class (0/1)</w:t>
      </w:r>
    </w:p>
    <w:p w14:paraId="2B7EDC1A" w14:textId="77777777" w:rsidR="00E46497" w:rsidRPr="00E46497" w:rsidRDefault="00E46497" w:rsidP="00E464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predProb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E46497">
        <w:rPr>
          <w:rFonts w:ascii="Consolas" w:eastAsia="Times New Roman" w:hAnsi="Consolas" w:cs="Times New Roman"/>
          <w:color w:val="DCDCAA"/>
          <w:sz w:val="21"/>
          <w:szCs w:val="21"/>
        </w:rPr>
        <w:t>sapply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46497">
        <w:rPr>
          <w:rFonts w:ascii="Consolas" w:eastAsia="Times New Roman" w:hAnsi="Consolas" w:cs="Times New Roman"/>
          <w:color w:val="DCDCAA"/>
          <w:sz w:val="21"/>
          <w:szCs w:val="21"/>
        </w:rPr>
        <w:t>predic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newdata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CE9178"/>
          <w:sz w:val="21"/>
          <w:szCs w:val="21"/>
        </w:rPr>
        <w:t>"prob"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E46497">
        <w:rPr>
          <w:rFonts w:ascii="Consolas" w:eastAsia="Times New Roman" w:hAnsi="Consolas" w:cs="Times New Roman"/>
          <w:color w:val="CE9178"/>
          <w:sz w:val="21"/>
          <w:szCs w:val="21"/>
        </w:rPr>
        <w:t>'[['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4649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)  </w:t>
      </w:r>
      <w:r w:rsidRPr="00E46497">
        <w:rPr>
          <w:rFonts w:ascii="Consolas" w:eastAsia="Times New Roman" w:hAnsi="Consolas" w:cs="Times New Roman"/>
          <w:color w:val="6A9955"/>
          <w:sz w:val="21"/>
          <w:szCs w:val="21"/>
        </w:rPr>
        <w:t># obtain probability of class 1 (second element from the lists)</w:t>
      </w:r>
    </w:p>
    <w:p w14:paraId="3CCEA524" w14:textId="77777777" w:rsidR="00E46497" w:rsidRPr="00E46497" w:rsidRDefault="00E46497" w:rsidP="00E464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predNode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E46497">
        <w:rPr>
          <w:rFonts w:ascii="Consolas" w:eastAsia="Times New Roman" w:hAnsi="Consolas" w:cs="Times New Roman"/>
          <w:color w:val="DCDCAA"/>
          <w:sz w:val="21"/>
          <w:szCs w:val="21"/>
        </w:rPr>
        <w:t>predic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model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newdata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dt_test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4649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6497">
        <w:rPr>
          <w:rFonts w:ascii="Consolas" w:eastAsia="Times New Roman" w:hAnsi="Consolas" w:cs="Times New Roman"/>
          <w:color w:val="CE9178"/>
          <w:sz w:val="21"/>
          <w:szCs w:val="21"/>
        </w:rPr>
        <w:t>"node"</w:t>
      </w:r>
      <w:r w:rsidRPr="00E46497">
        <w:rPr>
          <w:rFonts w:ascii="Consolas" w:eastAsia="Times New Roman" w:hAnsi="Consolas" w:cs="Times New Roman"/>
          <w:color w:val="D4D4D4"/>
          <w:sz w:val="21"/>
          <w:szCs w:val="21"/>
        </w:rPr>
        <w:t>)   </w:t>
      </w:r>
      <w:r w:rsidRPr="00E46497">
        <w:rPr>
          <w:rFonts w:ascii="Consolas" w:eastAsia="Times New Roman" w:hAnsi="Consolas" w:cs="Times New Roman"/>
          <w:color w:val="6A9955"/>
          <w:sz w:val="21"/>
          <w:szCs w:val="21"/>
        </w:rPr>
        <w:t># obtain the predicted node (in case you need it)</w:t>
      </w:r>
    </w:p>
    <w:p w14:paraId="5EA22BCB" w14:textId="77777777" w:rsidR="00E46497" w:rsidRPr="00E46497" w:rsidRDefault="00E46497" w:rsidP="00E464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24ECEB" w14:textId="75FE2F47" w:rsidR="00E46497" w:rsidRDefault="00E46497" w:rsidP="004410FC">
      <w:r>
        <w:t>this perform test on model.</w:t>
      </w:r>
    </w:p>
    <w:p w14:paraId="4E9211E9" w14:textId="7289F8FF" w:rsidR="00D83031" w:rsidRDefault="00D83031" w:rsidP="004410FC"/>
    <w:p w14:paraId="322244BA" w14:textId="496571B4" w:rsidR="00745A6B" w:rsidRDefault="00745A6B" w:rsidP="00745A6B">
      <w:pPr>
        <w:pStyle w:val="Heading1"/>
      </w:pPr>
      <w:r>
        <w:t>Conclusion</w:t>
      </w:r>
    </w:p>
    <w:p w14:paraId="53C7EBC5" w14:textId="11B862C7" w:rsidR="00745A6B" w:rsidRPr="00745A6B" w:rsidRDefault="00CB1B5B" w:rsidP="00DA3EAE">
      <w:pPr>
        <w:jc w:val="both"/>
      </w:pPr>
      <w:r>
        <w:t xml:space="preserve">For both raw code and R implementation </w:t>
      </w:r>
      <w:r w:rsidR="00F12725">
        <w:t>work on different dataset</w:t>
      </w:r>
      <w:r w:rsidR="0056356C">
        <w:t xml:space="preserve"> and build different type of two decision tree.</w:t>
      </w:r>
      <w:r w:rsidR="0012203B">
        <w:t xml:space="preserve"> The raw code give</w:t>
      </w:r>
      <w:r w:rsidR="00DA3EAE">
        <w:t>s</w:t>
      </w:r>
      <w:r w:rsidR="0012203B">
        <w:t xml:space="preserve"> mostly the possible result.</w:t>
      </w:r>
      <w:r w:rsidR="00DA3EAE">
        <w:t xml:space="preserve"> For R implementation we see all output values are 0. It is because we don’t give any threshold value. If we provide threshold value it will work more better.</w:t>
      </w:r>
      <w:bookmarkStart w:id="0" w:name="_GoBack"/>
      <w:bookmarkEnd w:id="0"/>
    </w:p>
    <w:sectPr w:rsidR="00745A6B" w:rsidRPr="00745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47AC3"/>
    <w:multiLevelType w:val="hybridMultilevel"/>
    <w:tmpl w:val="B6F0A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TA0sTQ0NzEGAiUdpeDU4uLM/DyQAqNaAF97x7osAAAA"/>
  </w:docVars>
  <w:rsids>
    <w:rsidRoot w:val="007C5E9B"/>
    <w:rsid w:val="0006796C"/>
    <w:rsid w:val="00083821"/>
    <w:rsid w:val="000A2323"/>
    <w:rsid w:val="000A3D96"/>
    <w:rsid w:val="000E286E"/>
    <w:rsid w:val="00105E65"/>
    <w:rsid w:val="0012203B"/>
    <w:rsid w:val="001C32B2"/>
    <w:rsid w:val="001C6136"/>
    <w:rsid w:val="0020666F"/>
    <w:rsid w:val="00214FCD"/>
    <w:rsid w:val="002236FC"/>
    <w:rsid w:val="002318E9"/>
    <w:rsid w:val="00255917"/>
    <w:rsid w:val="002C07EB"/>
    <w:rsid w:val="002C0C87"/>
    <w:rsid w:val="002E45F3"/>
    <w:rsid w:val="002F73C4"/>
    <w:rsid w:val="00344DE7"/>
    <w:rsid w:val="003546D2"/>
    <w:rsid w:val="003556DC"/>
    <w:rsid w:val="00357768"/>
    <w:rsid w:val="00395EAF"/>
    <w:rsid w:val="003D22D6"/>
    <w:rsid w:val="00405D6F"/>
    <w:rsid w:val="004250E0"/>
    <w:rsid w:val="004410FC"/>
    <w:rsid w:val="004817C8"/>
    <w:rsid w:val="004A4AF9"/>
    <w:rsid w:val="00527081"/>
    <w:rsid w:val="0054062D"/>
    <w:rsid w:val="0056356C"/>
    <w:rsid w:val="0058762C"/>
    <w:rsid w:val="00597021"/>
    <w:rsid w:val="00632D13"/>
    <w:rsid w:val="00687BA8"/>
    <w:rsid w:val="006A271E"/>
    <w:rsid w:val="006E2666"/>
    <w:rsid w:val="006F27CD"/>
    <w:rsid w:val="00712ED7"/>
    <w:rsid w:val="00745A6B"/>
    <w:rsid w:val="007A7AA7"/>
    <w:rsid w:val="007C5E9B"/>
    <w:rsid w:val="00802585"/>
    <w:rsid w:val="008320A7"/>
    <w:rsid w:val="008445AF"/>
    <w:rsid w:val="0087646C"/>
    <w:rsid w:val="008C383C"/>
    <w:rsid w:val="008C601A"/>
    <w:rsid w:val="008E3C13"/>
    <w:rsid w:val="00937470"/>
    <w:rsid w:val="009C0B33"/>
    <w:rsid w:val="009D1C37"/>
    <w:rsid w:val="00A27FCD"/>
    <w:rsid w:val="00A34030"/>
    <w:rsid w:val="00AC6BCC"/>
    <w:rsid w:val="00AD0206"/>
    <w:rsid w:val="00AD3DD4"/>
    <w:rsid w:val="00B0177B"/>
    <w:rsid w:val="00B227C6"/>
    <w:rsid w:val="00B51971"/>
    <w:rsid w:val="00B54F85"/>
    <w:rsid w:val="00B55EE7"/>
    <w:rsid w:val="00C32E90"/>
    <w:rsid w:val="00C925DD"/>
    <w:rsid w:val="00CB1B5B"/>
    <w:rsid w:val="00CC63C0"/>
    <w:rsid w:val="00CE5102"/>
    <w:rsid w:val="00D07DAD"/>
    <w:rsid w:val="00D83031"/>
    <w:rsid w:val="00D87F7F"/>
    <w:rsid w:val="00DA3EAE"/>
    <w:rsid w:val="00DC3D62"/>
    <w:rsid w:val="00E05648"/>
    <w:rsid w:val="00E35B15"/>
    <w:rsid w:val="00E46497"/>
    <w:rsid w:val="00E52E00"/>
    <w:rsid w:val="00E76C0C"/>
    <w:rsid w:val="00E825B7"/>
    <w:rsid w:val="00ED06D8"/>
    <w:rsid w:val="00F12725"/>
    <w:rsid w:val="00FC2017"/>
    <w:rsid w:val="00FC47FD"/>
    <w:rsid w:val="00FD6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40AA5"/>
  <w15:chartTrackingRefBased/>
  <w15:docId w15:val="{61CDBF14-E0DF-4D16-A90E-7ABD89D07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B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1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4A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6B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1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C63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C0B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46D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A4A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3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1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9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5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1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3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9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2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A616B-DF69-466C-8B07-1B524E340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1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</dc:creator>
  <cp:keywords/>
  <dc:description/>
  <cp:lastModifiedBy>Tulshi Das</cp:lastModifiedBy>
  <cp:revision>69</cp:revision>
  <cp:lastPrinted>2019-09-16T09:55:00Z</cp:lastPrinted>
  <dcterms:created xsi:type="dcterms:W3CDTF">2019-09-15T16:55:00Z</dcterms:created>
  <dcterms:modified xsi:type="dcterms:W3CDTF">2019-09-16T10:14:00Z</dcterms:modified>
</cp:coreProperties>
</file>